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D3394" w14:textId="7E40FD75" w:rsidR="00F96E15" w:rsidRPr="007C7EFE" w:rsidRDefault="00425484" w:rsidP="008F36EB">
      <w:pPr>
        <w:spacing w:after="0" w:line="240" w:lineRule="auto"/>
        <w:ind w:right="-90"/>
        <w:rPr>
          <w:rFonts w:ascii="Times New Roman" w:hAnsi="Times New Roman" w:cs="Times New Roman"/>
          <w:b/>
          <w:bCs/>
          <w:sz w:val="20"/>
          <w:szCs w:val="20"/>
        </w:rPr>
      </w:pPr>
      <w:r w:rsidRPr="007C7EFE">
        <w:rPr>
          <w:rFonts w:ascii="Times New Roman" w:hAnsi="Times New Roman" w:cs="Times New Roman"/>
          <w:b/>
          <w:bCs/>
          <w:sz w:val="20"/>
          <w:szCs w:val="20"/>
        </w:rPr>
        <w:t>Supplementa</w:t>
      </w:r>
      <w:r w:rsidR="007C7EFE">
        <w:rPr>
          <w:rFonts w:ascii="Times New Roman" w:hAnsi="Times New Roman" w:cs="Times New Roman"/>
          <w:b/>
          <w:bCs/>
          <w:sz w:val="20"/>
          <w:szCs w:val="20"/>
        </w:rPr>
        <w:t xml:space="preserve">ry Material </w:t>
      </w:r>
      <w:r w:rsidR="008F36EB" w:rsidRPr="007C7EFE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7C7EFE">
        <w:rPr>
          <w:rFonts w:ascii="Times New Roman" w:hAnsi="Times New Roman" w:cs="Times New Roman"/>
          <w:b/>
          <w:bCs/>
          <w:sz w:val="20"/>
          <w:szCs w:val="20"/>
        </w:rPr>
        <w:t>. Mean weight change from first to second screening in obese and non</w:t>
      </w:r>
      <w:r w:rsidR="00D47FF7" w:rsidRPr="007C7EFE">
        <w:rPr>
          <w:rFonts w:ascii="Times New Roman" w:hAnsi="Times New Roman" w:cs="Times New Roman"/>
          <w:b/>
          <w:bCs/>
          <w:sz w:val="20"/>
          <w:szCs w:val="20"/>
        </w:rPr>
        <w:t>-</w:t>
      </w:r>
      <w:r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obese </w:t>
      </w:r>
      <w:r w:rsidR="00D47FF7" w:rsidRPr="007C7EFE">
        <w:rPr>
          <w:rFonts w:ascii="Times New Roman" w:hAnsi="Times New Roman" w:cs="Times New Roman"/>
          <w:b/>
          <w:bCs/>
          <w:sz w:val="20"/>
          <w:szCs w:val="20"/>
        </w:rPr>
        <w:t>women</w:t>
      </w:r>
      <w:r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4A4033"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based on </w:t>
      </w:r>
      <w:r w:rsidR="00D47FF7"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changes in </w:t>
      </w:r>
      <w:proofErr w:type="spellStart"/>
      <w:proofErr w:type="gramStart"/>
      <w:r w:rsidR="00D47FF7" w:rsidRPr="007C7EFE">
        <w:rPr>
          <w:rFonts w:ascii="Times New Roman" w:hAnsi="Times New Roman" w:cs="Times New Roman"/>
          <w:b/>
          <w:bCs/>
          <w:sz w:val="20"/>
          <w:szCs w:val="20"/>
        </w:rPr>
        <w:t>MetS</w:t>
      </w:r>
      <w:proofErr w:type="spellEnd"/>
      <w:proofErr w:type="gramEnd"/>
      <w:r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W w:w="4231" w:type="pct"/>
        <w:tblLook w:val="04A0" w:firstRow="1" w:lastRow="0" w:firstColumn="1" w:lastColumn="0" w:noHBand="0" w:noVBand="1"/>
      </w:tblPr>
      <w:tblGrid>
        <w:gridCol w:w="1739"/>
        <w:gridCol w:w="1153"/>
        <w:gridCol w:w="1704"/>
        <w:gridCol w:w="1464"/>
        <w:gridCol w:w="919"/>
        <w:gridCol w:w="941"/>
      </w:tblGrid>
      <w:tr w:rsidR="007C7EFE" w:rsidRPr="007C7EFE" w14:paraId="39972B29" w14:textId="2E9D9DBD" w:rsidTr="00217776">
        <w:trPr>
          <w:trHeight w:val="20"/>
        </w:trPr>
        <w:tc>
          <w:tcPr>
            <w:tcW w:w="1098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9D847A" w14:textId="5E300FB0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hanges in </w:t>
            </w:r>
            <w:proofErr w:type="spellStart"/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tS</w:t>
            </w:r>
            <w:proofErr w:type="spellEnd"/>
          </w:p>
        </w:tc>
        <w:tc>
          <w:tcPr>
            <w:tcW w:w="180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7A7E74" w14:textId="74D6B790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on-obese (BMI &lt;25 kg/m</w:t>
            </w: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50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F524F2" w14:textId="3118619E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bese (BMI ≥25 kg/m</w:t>
            </w: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94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FB914E7" w14:textId="75830050" w:rsidR="00217776" w:rsidRPr="007C7EFE" w:rsidRDefault="00217776" w:rsidP="00217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-value</w:t>
            </w:r>
          </w:p>
        </w:tc>
      </w:tr>
      <w:tr w:rsidR="007C7EFE" w:rsidRPr="007C7EFE" w14:paraId="79385CC3" w14:textId="2A63D96E" w:rsidTr="00217776">
        <w:trPr>
          <w:trHeight w:val="20"/>
        </w:trPr>
        <w:tc>
          <w:tcPr>
            <w:tcW w:w="1098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72E19" w14:textId="40A70D27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053B7" w14:textId="5E0A1CED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10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87D21" w14:textId="5B1B2320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A53953" w14:textId="4223996D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4F2ED" w14:textId="27F59EB6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594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53992002" w14:textId="77777777" w:rsidR="00217776" w:rsidRPr="007C7EFE" w:rsidRDefault="00217776" w:rsidP="00F96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C7EFE" w:rsidRPr="007C7EFE" w14:paraId="060651BD" w14:textId="346DDEC5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1E56C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Premenopausal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B47C9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C4E8" w14:textId="77777777" w:rsidR="00217776" w:rsidRPr="007C7EFE" w:rsidRDefault="00217776" w:rsidP="00167B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DEC8" w14:textId="77777777" w:rsidR="00217776" w:rsidRPr="007C7EFE" w:rsidRDefault="00217776" w:rsidP="00167B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A8B14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7607F093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C7EFE" w:rsidRPr="007C7EFE" w14:paraId="562AC5D4" w14:textId="29A51C68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A8079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Fre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9F805D" w14:textId="79F13C12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C6AE5" w14:textId="369A7BBF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52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975F" w14:textId="3F4186B9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54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22F4" w14:textId="04292D96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7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3E3F95ED" w14:textId="139A2399" w:rsidR="00217776" w:rsidRPr="007C7EFE" w:rsidRDefault="00217776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1500AB0A" w14:textId="28677E44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3207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Recovered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0127B" w14:textId="5F8A15F1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28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1CDA7" w14:textId="4F78AA4C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88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58C1" w14:textId="6C2675EB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1.58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8E331" w14:textId="3DE22B76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4.0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2563B006" w14:textId="290A45D0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71B4C533" w14:textId="7C64AE4B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E691C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Developed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34625" w14:textId="632A0717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6AD4A" w14:textId="5E5EE342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04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2E466" w14:textId="1F8EE149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E1D7" w14:textId="1ABF2059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4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3D7F6477" w14:textId="0A24FEE1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09D049CD" w14:textId="5B3DEE63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E3C66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Persistent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FED19" w14:textId="79413603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79BF8" w14:textId="55C20587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89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424C" w14:textId="5039273C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4935" w14:textId="7932C72A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4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71EF3EE7" w14:textId="1BF4079E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3BE74D9E" w14:textId="024D1630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C0542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Perimenopausal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68E6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F3B09" w14:textId="77777777" w:rsidR="00217776" w:rsidRPr="007C7EFE" w:rsidRDefault="00217776" w:rsidP="00167B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AF4D" w14:textId="77777777" w:rsidR="00217776" w:rsidRPr="007C7EFE" w:rsidRDefault="00217776" w:rsidP="00167B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9C715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6258E310" w14:textId="77777777" w:rsidR="00217776" w:rsidRPr="007C7EFE" w:rsidRDefault="00217776" w:rsidP="00540D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C7EFE" w:rsidRPr="007C7EFE" w14:paraId="73AA5473" w14:textId="070BBC6D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969D6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Fre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FC81" w14:textId="7E758192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C9876" w14:textId="6EF1B378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57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1B829" w14:textId="43089A19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77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002C" w14:textId="495404BB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50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68486362" w14:textId="7BD4FE01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500E080B" w14:textId="3C1992E0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6B005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Recovered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8D8E" w14:textId="289B1DDC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55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23CFA" w14:textId="4C42137A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84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A2C18" w14:textId="22AF0615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1.51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A766D" w14:textId="3A8B7E52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70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3C2460E9" w14:textId="141B97DF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05774D11" w14:textId="5AA693B3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75CAC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Developed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B01AF" w14:textId="6748333B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C7030" w14:textId="204D1C4C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97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C492" w14:textId="23D6993B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9D46F" w14:textId="62029080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3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437D17B0" w14:textId="019E12BE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4739B1C0" w14:textId="310296BA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43521" w14:textId="77777777" w:rsidR="00217776" w:rsidRPr="007C7EFE" w:rsidRDefault="00217776" w:rsidP="00FB52B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Persistent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721EB" w14:textId="36ECB815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CF051" w14:textId="7CE9F7D6" w:rsidR="00217776" w:rsidRPr="007C7EFE" w:rsidRDefault="00217776" w:rsidP="00FB52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92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12E4" w14:textId="7FD54C8C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44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88E7" w14:textId="0F8E37EC" w:rsidR="00217776" w:rsidRPr="007C7EFE" w:rsidRDefault="00217776" w:rsidP="00FB52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3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4B5D249A" w14:textId="2841B680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4A4CA35B" w14:textId="4F520947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4F68F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Postmenopausal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37D54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BCDE5" w14:textId="77777777" w:rsidR="00217776" w:rsidRPr="007C7EFE" w:rsidRDefault="00217776" w:rsidP="00167B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67D85" w14:textId="77777777" w:rsidR="00217776" w:rsidRPr="007C7EFE" w:rsidRDefault="00217776" w:rsidP="00167B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1B0E" w14:textId="77777777" w:rsidR="00217776" w:rsidRPr="007C7EFE" w:rsidRDefault="00217776" w:rsidP="00167B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193AC0C3" w14:textId="77777777" w:rsidR="00217776" w:rsidRPr="007C7EFE" w:rsidRDefault="00217776" w:rsidP="00540D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C7EFE" w:rsidRPr="007C7EFE" w14:paraId="3AB0610D" w14:textId="7E01B5C1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3A788" w14:textId="77777777" w:rsidR="00217776" w:rsidRPr="007C7EFE" w:rsidRDefault="00217776" w:rsidP="00775C6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Fre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F1107" w14:textId="1CC0C631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26DC" w14:textId="0A658C26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59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C6A5" w14:textId="4E6BD3A0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89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9AA8A" w14:textId="09E6C0CF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2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22A6A0CE" w14:textId="7C031E2B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5ADF040A" w14:textId="6D73C3B1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FF60" w14:textId="77777777" w:rsidR="00217776" w:rsidRPr="007C7EFE" w:rsidRDefault="00217776" w:rsidP="00775C6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Recovered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CBC93" w14:textId="44117F5A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71</w:t>
            </w:r>
          </w:p>
        </w:tc>
        <w:tc>
          <w:tcPr>
            <w:tcW w:w="10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B1DCE" w14:textId="78F959D2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88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4FD7" w14:textId="5C3394C4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1.52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AA314" w14:textId="225963C6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4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</w:tcPr>
          <w:p w14:paraId="0D275ABC" w14:textId="1EA962E1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42ABB217" w14:textId="39D09479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E24D" w14:textId="77777777" w:rsidR="00217776" w:rsidRPr="007C7EFE" w:rsidRDefault="00217776" w:rsidP="00775C6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Developed</w:t>
            </w:r>
          </w:p>
        </w:tc>
        <w:tc>
          <w:tcPr>
            <w:tcW w:w="7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88AE" w14:textId="0A62D141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10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337B" w14:textId="50061F5E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88</w:t>
            </w:r>
          </w:p>
        </w:tc>
        <w:tc>
          <w:tcPr>
            <w:tcW w:w="9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DF54" w14:textId="1A223FF4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15</w:t>
            </w:r>
          </w:p>
        </w:tc>
        <w:tc>
          <w:tcPr>
            <w:tcW w:w="5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B9E11" w14:textId="19840670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18</w:t>
            </w:r>
          </w:p>
        </w:tc>
        <w:tc>
          <w:tcPr>
            <w:tcW w:w="594" w:type="pct"/>
            <w:tcBorders>
              <w:top w:val="nil"/>
              <w:left w:val="nil"/>
              <w:right w:val="nil"/>
            </w:tcBorders>
          </w:tcPr>
          <w:p w14:paraId="11DCA5F3" w14:textId="6343085C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  <w:tr w:rsidR="007C7EFE" w:rsidRPr="007C7EFE" w14:paraId="18657F32" w14:textId="58D71366" w:rsidTr="00217776">
        <w:trPr>
          <w:trHeight w:val="20"/>
        </w:trPr>
        <w:tc>
          <w:tcPr>
            <w:tcW w:w="10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BF3DF" w14:textId="77777777" w:rsidR="00217776" w:rsidRPr="007C7EFE" w:rsidRDefault="00217776" w:rsidP="00775C60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eastAsia="Times New Roman" w:hAnsi="Times New Roman" w:cs="Times New Roman"/>
                <w:sz w:val="20"/>
                <w:szCs w:val="20"/>
              </w:rPr>
              <w:t>Persistent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791D8" w14:textId="6C805897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10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2F186" w14:textId="595ED4E2" w:rsidR="00217776" w:rsidRPr="007C7EFE" w:rsidRDefault="00217776" w:rsidP="00775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2.9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C8644B" w14:textId="50591E27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-0.75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BC5715" w14:textId="7C5C3FA2" w:rsidR="00217776" w:rsidRPr="007C7EFE" w:rsidRDefault="00217776" w:rsidP="00775C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3.21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100BC4" w14:textId="1DA49B39" w:rsidR="00217776" w:rsidRPr="007C7EFE" w:rsidRDefault="00540D6C" w:rsidP="00540D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7EFE">
              <w:rPr>
                <w:rFonts w:ascii="Times New Roman" w:hAnsi="Times New Roman" w:cs="Times New Roman"/>
                <w:sz w:val="20"/>
                <w:szCs w:val="20"/>
              </w:rPr>
              <w:t>&lt;.001</w:t>
            </w:r>
          </w:p>
        </w:tc>
      </w:tr>
    </w:tbl>
    <w:p w14:paraId="2A09BF9C" w14:textId="1B1EEEE2" w:rsidR="00BB3FCA" w:rsidRPr="007C7EFE" w:rsidRDefault="00D47FF7" w:rsidP="004D6D5C">
      <w:pPr>
        <w:rPr>
          <w:rFonts w:ascii="Times New Roman" w:hAnsi="Times New Roman" w:cs="Times New Roman"/>
          <w:sz w:val="16"/>
          <w:szCs w:val="16"/>
        </w:rPr>
      </w:pPr>
      <w:proofErr w:type="spellStart"/>
      <w:r w:rsidRPr="007C7EFE">
        <w:rPr>
          <w:rFonts w:ascii="Times New Roman" w:hAnsi="Times New Roman" w:cs="Times New Roman"/>
          <w:sz w:val="20"/>
          <w:szCs w:val="20"/>
        </w:rPr>
        <w:t>MetS</w:t>
      </w:r>
      <w:proofErr w:type="spellEnd"/>
      <w:r w:rsidRPr="007C7EFE">
        <w:rPr>
          <w:rFonts w:ascii="Times New Roman" w:hAnsi="Times New Roman" w:cs="Times New Roman"/>
          <w:sz w:val="20"/>
          <w:szCs w:val="20"/>
        </w:rPr>
        <w:t>, metabolic syndrome; BMI, body mass index; SD, standard deviation</w:t>
      </w:r>
    </w:p>
    <w:p w14:paraId="4CE25710" w14:textId="77777777" w:rsidR="00BB3FCA" w:rsidRPr="007C7EFE" w:rsidRDefault="00BB3FCA">
      <w:pPr>
        <w:rPr>
          <w:rFonts w:ascii="Times New Roman" w:hAnsi="Times New Roman" w:cs="Times New Roman"/>
          <w:sz w:val="20"/>
          <w:szCs w:val="20"/>
        </w:rPr>
      </w:pPr>
    </w:p>
    <w:sectPr w:rsidR="00BB3FCA" w:rsidRPr="007C7EFE" w:rsidSect="004D6D5C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C1A2E" w14:textId="77777777" w:rsidR="007805F0" w:rsidRDefault="007805F0" w:rsidP="00774D48">
      <w:pPr>
        <w:spacing w:after="0" w:line="240" w:lineRule="auto"/>
      </w:pPr>
      <w:r>
        <w:separator/>
      </w:r>
    </w:p>
  </w:endnote>
  <w:endnote w:type="continuationSeparator" w:id="0">
    <w:p w14:paraId="4411C97D" w14:textId="77777777" w:rsidR="007805F0" w:rsidRDefault="007805F0" w:rsidP="00774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4BBCA" w14:textId="77777777" w:rsidR="007805F0" w:rsidRDefault="007805F0" w:rsidP="00774D48">
      <w:pPr>
        <w:spacing w:after="0" w:line="240" w:lineRule="auto"/>
      </w:pPr>
      <w:r>
        <w:separator/>
      </w:r>
    </w:p>
  </w:footnote>
  <w:footnote w:type="continuationSeparator" w:id="0">
    <w:p w14:paraId="3A5329E7" w14:textId="77777777" w:rsidR="007805F0" w:rsidRDefault="007805F0" w:rsidP="00774D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U0MTI3NTeyNDZU0lEKTi0uzszPAykwNK4FAHeJHvItAAAA"/>
  </w:docVars>
  <w:rsids>
    <w:rsidRoot w:val="00137EB3"/>
    <w:rsid w:val="00024643"/>
    <w:rsid w:val="00027697"/>
    <w:rsid w:val="000331AE"/>
    <w:rsid w:val="0005558F"/>
    <w:rsid w:val="00067D43"/>
    <w:rsid w:val="00075CA1"/>
    <w:rsid w:val="00095FC6"/>
    <w:rsid w:val="000B3354"/>
    <w:rsid w:val="000D2CAB"/>
    <w:rsid w:val="000E5AF5"/>
    <w:rsid w:val="000F49C7"/>
    <w:rsid w:val="00120092"/>
    <w:rsid w:val="00137EB3"/>
    <w:rsid w:val="00167BF3"/>
    <w:rsid w:val="001835EF"/>
    <w:rsid w:val="001B591A"/>
    <w:rsid w:val="001D3DAD"/>
    <w:rsid w:val="001D685E"/>
    <w:rsid w:val="001E75D4"/>
    <w:rsid w:val="00204F8C"/>
    <w:rsid w:val="002176A6"/>
    <w:rsid w:val="00217776"/>
    <w:rsid w:val="00235A7B"/>
    <w:rsid w:val="00256E56"/>
    <w:rsid w:val="00260BB7"/>
    <w:rsid w:val="002815AB"/>
    <w:rsid w:val="00293FD8"/>
    <w:rsid w:val="002A3551"/>
    <w:rsid w:val="002E5AED"/>
    <w:rsid w:val="002F58CC"/>
    <w:rsid w:val="00300665"/>
    <w:rsid w:val="00320008"/>
    <w:rsid w:val="00382326"/>
    <w:rsid w:val="003B41C8"/>
    <w:rsid w:val="00425484"/>
    <w:rsid w:val="00453D6A"/>
    <w:rsid w:val="004A4033"/>
    <w:rsid w:val="004C13B9"/>
    <w:rsid w:val="004C77A8"/>
    <w:rsid w:val="004D6D5C"/>
    <w:rsid w:val="004E6941"/>
    <w:rsid w:val="00533B38"/>
    <w:rsid w:val="00540C84"/>
    <w:rsid w:val="00540D6C"/>
    <w:rsid w:val="00597F3C"/>
    <w:rsid w:val="005B7A4F"/>
    <w:rsid w:val="005D2F16"/>
    <w:rsid w:val="005F34A6"/>
    <w:rsid w:val="00607FC6"/>
    <w:rsid w:val="0066657B"/>
    <w:rsid w:val="00675D4A"/>
    <w:rsid w:val="00694D65"/>
    <w:rsid w:val="006B0493"/>
    <w:rsid w:val="006B0DCA"/>
    <w:rsid w:val="006B56E3"/>
    <w:rsid w:val="006B77DD"/>
    <w:rsid w:val="006D0B6A"/>
    <w:rsid w:val="006E4F76"/>
    <w:rsid w:val="006F4C6E"/>
    <w:rsid w:val="0070137E"/>
    <w:rsid w:val="00706497"/>
    <w:rsid w:val="007101DA"/>
    <w:rsid w:val="007250FB"/>
    <w:rsid w:val="00742E5F"/>
    <w:rsid w:val="00752395"/>
    <w:rsid w:val="00774D48"/>
    <w:rsid w:val="00775C60"/>
    <w:rsid w:val="007805F0"/>
    <w:rsid w:val="0078351D"/>
    <w:rsid w:val="007B600C"/>
    <w:rsid w:val="007C7EFE"/>
    <w:rsid w:val="007F052E"/>
    <w:rsid w:val="007F4612"/>
    <w:rsid w:val="007F785C"/>
    <w:rsid w:val="008020F2"/>
    <w:rsid w:val="0080658A"/>
    <w:rsid w:val="00811F07"/>
    <w:rsid w:val="0084103D"/>
    <w:rsid w:val="008F36EB"/>
    <w:rsid w:val="00903D3B"/>
    <w:rsid w:val="009242C4"/>
    <w:rsid w:val="00977553"/>
    <w:rsid w:val="009A1315"/>
    <w:rsid w:val="009B2BC1"/>
    <w:rsid w:val="009F15FF"/>
    <w:rsid w:val="009F2B3C"/>
    <w:rsid w:val="00A0558C"/>
    <w:rsid w:val="00A14937"/>
    <w:rsid w:val="00A309C1"/>
    <w:rsid w:val="00A60BAE"/>
    <w:rsid w:val="00A668A4"/>
    <w:rsid w:val="00A71E15"/>
    <w:rsid w:val="00AB4833"/>
    <w:rsid w:val="00AB60AF"/>
    <w:rsid w:val="00AC14FA"/>
    <w:rsid w:val="00AE1698"/>
    <w:rsid w:val="00AE6A6D"/>
    <w:rsid w:val="00AF111E"/>
    <w:rsid w:val="00B16BD4"/>
    <w:rsid w:val="00B219EE"/>
    <w:rsid w:val="00B27D75"/>
    <w:rsid w:val="00B33BEE"/>
    <w:rsid w:val="00B40317"/>
    <w:rsid w:val="00B5105A"/>
    <w:rsid w:val="00B51AD9"/>
    <w:rsid w:val="00B606B2"/>
    <w:rsid w:val="00B60B9E"/>
    <w:rsid w:val="00B61650"/>
    <w:rsid w:val="00B627A5"/>
    <w:rsid w:val="00B64D99"/>
    <w:rsid w:val="00B97954"/>
    <w:rsid w:val="00BB3FCA"/>
    <w:rsid w:val="00BB6B24"/>
    <w:rsid w:val="00BF3F48"/>
    <w:rsid w:val="00C25E3B"/>
    <w:rsid w:val="00C30276"/>
    <w:rsid w:val="00C33118"/>
    <w:rsid w:val="00C54F52"/>
    <w:rsid w:val="00C6306A"/>
    <w:rsid w:val="00C7648C"/>
    <w:rsid w:val="00C96163"/>
    <w:rsid w:val="00CC2981"/>
    <w:rsid w:val="00CD4854"/>
    <w:rsid w:val="00CD7FE5"/>
    <w:rsid w:val="00CE6803"/>
    <w:rsid w:val="00CF3961"/>
    <w:rsid w:val="00D01523"/>
    <w:rsid w:val="00D47FF7"/>
    <w:rsid w:val="00D670EE"/>
    <w:rsid w:val="00D93EF0"/>
    <w:rsid w:val="00DB2ACD"/>
    <w:rsid w:val="00DC2348"/>
    <w:rsid w:val="00DD3BBD"/>
    <w:rsid w:val="00DF53A5"/>
    <w:rsid w:val="00DF7A69"/>
    <w:rsid w:val="00E26BA5"/>
    <w:rsid w:val="00E273FF"/>
    <w:rsid w:val="00E34FDF"/>
    <w:rsid w:val="00E57EA6"/>
    <w:rsid w:val="00E66B27"/>
    <w:rsid w:val="00E87850"/>
    <w:rsid w:val="00E92947"/>
    <w:rsid w:val="00E9484C"/>
    <w:rsid w:val="00F20FAF"/>
    <w:rsid w:val="00F32B3A"/>
    <w:rsid w:val="00F65FFF"/>
    <w:rsid w:val="00F710C0"/>
    <w:rsid w:val="00F822F3"/>
    <w:rsid w:val="00F84B5A"/>
    <w:rsid w:val="00F967E1"/>
    <w:rsid w:val="00F96E15"/>
    <w:rsid w:val="00FA42A6"/>
    <w:rsid w:val="00FA64FE"/>
    <w:rsid w:val="00FB52BD"/>
    <w:rsid w:val="00FE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48934A"/>
  <w15:chartTrackingRefBased/>
  <w15:docId w15:val="{4B411FC8-6D7E-491C-8693-5843D318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E4F76"/>
  </w:style>
  <w:style w:type="paragraph" w:styleId="a4">
    <w:name w:val="footer"/>
    <w:basedOn w:val="a"/>
    <w:link w:val="Char0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E4F76"/>
  </w:style>
  <w:style w:type="character" w:styleId="a5">
    <w:name w:val="annotation reference"/>
    <w:basedOn w:val="a0"/>
    <w:uiPriority w:val="99"/>
    <w:semiHidden/>
    <w:unhideWhenUsed/>
    <w:rsid w:val="003B41C8"/>
    <w:rPr>
      <w:sz w:val="18"/>
      <w:szCs w:val="18"/>
    </w:rPr>
  </w:style>
  <w:style w:type="paragraph" w:styleId="a6">
    <w:name w:val="annotation text"/>
    <w:basedOn w:val="a"/>
    <w:link w:val="Char1"/>
    <w:uiPriority w:val="99"/>
    <w:unhideWhenUsed/>
    <w:rsid w:val="003B41C8"/>
  </w:style>
  <w:style w:type="character" w:customStyle="1" w:styleId="Char1">
    <w:name w:val="메모 텍스트 Char"/>
    <w:basedOn w:val="a0"/>
    <w:link w:val="a6"/>
    <w:uiPriority w:val="99"/>
    <w:rsid w:val="003B41C8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3B41C8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3B41C8"/>
    <w:rPr>
      <w:b/>
      <w:bCs/>
    </w:rPr>
  </w:style>
  <w:style w:type="paragraph" w:styleId="a8">
    <w:name w:val="Balloon Text"/>
    <w:basedOn w:val="a"/>
    <w:link w:val="Char3"/>
    <w:uiPriority w:val="99"/>
    <w:semiHidden/>
    <w:unhideWhenUsed/>
    <w:rsid w:val="00067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8"/>
    <w:uiPriority w:val="99"/>
    <w:semiHidden/>
    <w:rsid w:val="00067D43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7F05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5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26DEE-332B-4718-B462-CE8CB8545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</dc:creator>
  <cp:lastModifiedBy>이제인</cp:lastModifiedBy>
  <cp:revision>2</cp:revision>
  <dcterms:created xsi:type="dcterms:W3CDTF">2023-08-04T00:56:00Z</dcterms:created>
  <dcterms:modified xsi:type="dcterms:W3CDTF">2023-08-04T00:56:00Z</dcterms:modified>
</cp:coreProperties>
</file>